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21773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E4EBB">
        <w:rPr>
          <w:rFonts w:ascii="Arial" w:eastAsia="Times New Roman" w:hAnsi="Arial" w:cs="Arial"/>
          <w:color w:val="222222"/>
          <w:sz w:val="24"/>
          <w:szCs w:val="24"/>
        </w:rPr>
        <w:t># r g b</w:t>
      </w:r>
    </w:p>
    <w:p w14:paraId="3B8A5E1C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 xml:space="preserve">  </w:t>
      </w:r>
      <w:proofErr w:type="gramStart"/>
      <w:r w:rsidRPr="005E4EBB">
        <w:rPr>
          <w:rFonts w:ascii="Arial" w:eastAsia="Times New Roman" w:hAnsi="Arial" w:cs="Arial"/>
          <w:color w:val="FF0000"/>
          <w:sz w:val="24"/>
          <w:szCs w:val="24"/>
        </w:rPr>
        <w:t>0  38</w:t>
      </w:r>
      <w:proofErr w:type="gramEnd"/>
      <w:r w:rsidRPr="005E4EBB">
        <w:rPr>
          <w:rFonts w:ascii="Arial" w:eastAsia="Times New Roman" w:hAnsi="Arial" w:cs="Arial"/>
          <w:color w:val="FF0000"/>
          <w:sz w:val="24"/>
          <w:szCs w:val="24"/>
        </w:rPr>
        <w:t xml:space="preserve"> 115</w:t>
      </w:r>
    </w:p>
    <w:p w14:paraId="46492F04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proofErr w:type="gramStart"/>
      <w:r w:rsidRPr="005E4EBB">
        <w:rPr>
          <w:rFonts w:ascii="Arial" w:eastAsia="Times New Roman" w:hAnsi="Arial" w:cs="Arial"/>
          <w:color w:val="FF0000"/>
          <w:sz w:val="24"/>
          <w:szCs w:val="24"/>
        </w:rPr>
        <w:t>20  90</w:t>
      </w:r>
      <w:proofErr w:type="gramEnd"/>
      <w:r w:rsidRPr="005E4EBB">
        <w:rPr>
          <w:rFonts w:ascii="Arial" w:eastAsia="Times New Roman" w:hAnsi="Arial" w:cs="Arial"/>
          <w:color w:val="FF0000"/>
          <w:sz w:val="24"/>
          <w:szCs w:val="24"/>
        </w:rPr>
        <w:t>   0</w:t>
      </w:r>
    </w:p>
    <w:p w14:paraId="009D73F0" w14:textId="4A5365A3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proofErr w:type="gramStart"/>
      <w:r w:rsidRPr="005E4EBB">
        <w:rPr>
          <w:rFonts w:ascii="Arial" w:eastAsia="Times New Roman" w:hAnsi="Arial" w:cs="Arial"/>
          <w:color w:val="FF0000"/>
          <w:sz w:val="24"/>
          <w:szCs w:val="24"/>
        </w:rPr>
        <w:t>20  90</w:t>
      </w:r>
      <w:proofErr w:type="gramEnd"/>
      <w:r w:rsidRPr="005E4EBB">
        <w:rPr>
          <w:rFonts w:ascii="Arial" w:eastAsia="Times New Roman" w:hAnsi="Arial" w:cs="Arial"/>
          <w:color w:val="FF0000"/>
          <w:sz w:val="24"/>
          <w:szCs w:val="24"/>
        </w:rPr>
        <w:t>   0</w:t>
      </w:r>
    </w:p>
    <w:p w14:paraId="7C6F0995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</w:p>
    <w:p w14:paraId="33757C9B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56 168   0</w:t>
      </w:r>
    </w:p>
    <w:p w14:paraId="3D3A058D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56 168   0</w:t>
      </w:r>
    </w:p>
    <w:p w14:paraId="75F3BCE3" w14:textId="4ACFA47F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75 230   0</w:t>
      </w:r>
    </w:p>
    <w:p w14:paraId="1AE67049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</w:p>
    <w:p w14:paraId="22A23DB6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75 230   0</w:t>
      </w:r>
    </w:p>
    <w:p w14:paraId="452642AA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170 245 150</w:t>
      </w:r>
    </w:p>
    <w:p w14:paraId="67D83B89" w14:textId="156E5353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170 245 150</w:t>
      </w:r>
    </w:p>
    <w:p w14:paraId="447F5079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</w:p>
    <w:p w14:paraId="6D70F76B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150 150 150</w:t>
      </w:r>
    </w:p>
    <w:p w14:paraId="21D0BF5B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150 150 150</w:t>
      </w:r>
    </w:p>
    <w:p w14:paraId="6049C6B8" w14:textId="633F0A12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255 255   0</w:t>
      </w:r>
    </w:p>
    <w:p w14:paraId="047245C2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</w:p>
    <w:p w14:paraId="095977AF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255 255   0</w:t>
      </w:r>
    </w:p>
    <w:p w14:paraId="48512B32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252 211 127</w:t>
      </w:r>
    </w:p>
    <w:p w14:paraId="6CF306F6" w14:textId="2EEAE890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FF0000"/>
          <w:sz w:val="24"/>
          <w:szCs w:val="24"/>
        </w:rPr>
      </w:pPr>
      <w:r w:rsidRPr="005E4EBB">
        <w:rPr>
          <w:rFonts w:ascii="Arial" w:eastAsia="Times New Roman" w:hAnsi="Arial" w:cs="Arial"/>
          <w:color w:val="FF0000"/>
          <w:sz w:val="24"/>
          <w:szCs w:val="24"/>
        </w:rPr>
        <w:t>252 211 127</w:t>
      </w:r>
    </w:p>
    <w:p w14:paraId="04E8A1ED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425EF77D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E4EBB">
        <w:rPr>
          <w:rFonts w:ascii="Arial" w:eastAsia="Times New Roman" w:hAnsi="Arial" w:cs="Arial"/>
          <w:color w:val="222222"/>
          <w:sz w:val="24"/>
          <w:szCs w:val="24"/>
        </w:rPr>
        <w:t>255 170   0</w:t>
      </w:r>
    </w:p>
    <w:p w14:paraId="50495472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E4EBB">
        <w:rPr>
          <w:rFonts w:ascii="Arial" w:eastAsia="Times New Roman" w:hAnsi="Arial" w:cs="Arial"/>
          <w:color w:val="222222"/>
          <w:sz w:val="24"/>
          <w:szCs w:val="24"/>
        </w:rPr>
        <w:t>255 170   0</w:t>
      </w:r>
    </w:p>
    <w:p w14:paraId="283971AE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E4EBB">
        <w:rPr>
          <w:rFonts w:ascii="Arial" w:eastAsia="Times New Roman" w:hAnsi="Arial" w:cs="Arial"/>
          <w:color w:val="222222"/>
          <w:sz w:val="24"/>
          <w:szCs w:val="24"/>
        </w:rPr>
        <w:t>230   0   0</w:t>
      </w:r>
    </w:p>
    <w:p w14:paraId="5ADBAE04" w14:textId="77777777" w:rsid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</w:p>
    <w:p w14:paraId="3ECAF900" w14:textId="6B98AAC1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E4EBB">
        <w:rPr>
          <w:rFonts w:ascii="Arial" w:eastAsia="Times New Roman" w:hAnsi="Arial" w:cs="Arial"/>
          <w:color w:val="222222"/>
          <w:sz w:val="24"/>
          <w:szCs w:val="24"/>
        </w:rPr>
        <w:t>230   0   0</w:t>
      </w:r>
    </w:p>
    <w:p w14:paraId="0BBF5835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E4EBB">
        <w:rPr>
          <w:rFonts w:ascii="Arial" w:eastAsia="Times New Roman" w:hAnsi="Arial" w:cs="Arial"/>
          <w:color w:val="222222"/>
          <w:sz w:val="24"/>
          <w:szCs w:val="24"/>
        </w:rPr>
        <w:t>115   0   0</w:t>
      </w:r>
    </w:p>
    <w:p w14:paraId="46A7AF9D" w14:textId="77777777" w:rsidR="005E4EBB" w:rsidRPr="005E4EBB" w:rsidRDefault="005E4EBB" w:rsidP="005E4EB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  <w:sz w:val="24"/>
          <w:szCs w:val="24"/>
        </w:rPr>
      </w:pPr>
      <w:r w:rsidRPr="005E4EBB">
        <w:rPr>
          <w:rFonts w:ascii="Arial" w:eastAsia="Times New Roman" w:hAnsi="Arial" w:cs="Arial"/>
          <w:color w:val="222222"/>
          <w:sz w:val="24"/>
          <w:szCs w:val="24"/>
        </w:rPr>
        <w:t>115   0   0</w:t>
      </w:r>
    </w:p>
    <w:p w14:paraId="2A08E304" w14:textId="38AFABB1" w:rsidR="005E4EBB" w:rsidRDefault="005E4EBB"/>
    <w:p w14:paraId="465A6FC8" w14:textId="167F1444" w:rsidR="005E4EBB" w:rsidRDefault="005E4EBB"/>
    <w:p w14:paraId="7522452E" w14:textId="77777777" w:rsidR="005E4EBB" w:rsidRDefault="005E4EBB" w:rsidP="005E4EBB">
      <w:r>
        <w:t>theme</w:t>
      </w:r>
      <w:proofErr w:type="gramStart"/>
      <w:r>
        <w:t>=[</w:t>
      </w:r>
      <w:proofErr w:type="gramEnd"/>
    </w:p>
    <w:p w14:paraId="3EC4E355" w14:textId="77777777" w:rsidR="005E4EBB" w:rsidRDefault="005E4EBB" w:rsidP="005E4EBB">
      <w:r>
        <w:t xml:space="preserve">       (0/235, 38/235, 115/235), </w:t>
      </w:r>
    </w:p>
    <w:p w14:paraId="225203D4" w14:textId="77777777" w:rsidR="005E4EBB" w:rsidRDefault="005E4EBB" w:rsidP="005E4EBB">
      <w:r>
        <w:t xml:space="preserve">       (20/235, 90/235, 0/235), </w:t>
      </w:r>
    </w:p>
    <w:p w14:paraId="3F69AE96" w14:textId="77777777" w:rsidR="005E4EBB" w:rsidRDefault="005E4EBB" w:rsidP="005E4EBB">
      <w:r>
        <w:t xml:space="preserve">       (20/235, 90/235, 0/235),</w:t>
      </w:r>
    </w:p>
    <w:p w14:paraId="545B90C6" w14:textId="77777777" w:rsidR="005E4EBB" w:rsidRDefault="005E4EBB" w:rsidP="005E4EBB"/>
    <w:p w14:paraId="57CDE56D" w14:textId="77777777" w:rsidR="005E4EBB" w:rsidRDefault="005E4EBB" w:rsidP="005E4EBB">
      <w:r>
        <w:t xml:space="preserve">       (56/235, 168/235, 0/235), </w:t>
      </w:r>
    </w:p>
    <w:p w14:paraId="10E77D36" w14:textId="77777777" w:rsidR="005E4EBB" w:rsidRDefault="005E4EBB" w:rsidP="005E4EBB">
      <w:r>
        <w:t xml:space="preserve">       (56/235, 168/235, 0/235), </w:t>
      </w:r>
    </w:p>
    <w:p w14:paraId="1BBB48B3" w14:textId="77777777" w:rsidR="005E4EBB" w:rsidRDefault="005E4EBB" w:rsidP="005E4EBB">
      <w:r>
        <w:t xml:space="preserve">       (75/235, 230/235, 0/235),</w:t>
      </w:r>
    </w:p>
    <w:p w14:paraId="7AE0CAD3" w14:textId="77777777" w:rsidR="005E4EBB" w:rsidRDefault="005E4EBB" w:rsidP="005E4EBB"/>
    <w:p w14:paraId="1CD1EBA7" w14:textId="77777777" w:rsidR="005E4EBB" w:rsidRDefault="005E4EBB" w:rsidP="005E4EBB">
      <w:r>
        <w:t xml:space="preserve">       (75/235, 230/235, 0/235), </w:t>
      </w:r>
    </w:p>
    <w:p w14:paraId="3C4A27D5" w14:textId="77777777" w:rsidR="005E4EBB" w:rsidRDefault="005E4EBB" w:rsidP="005E4EBB">
      <w:r>
        <w:lastRenderedPageBreak/>
        <w:t xml:space="preserve">       (170/235, 245/235, 150/235), </w:t>
      </w:r>
    </w:p>
    <w:p w14:paraId="03E6D8C5" w14:textId="77777777" w:rsidR="005E4EBB" w:rsidRDefault="005E4EBB" w:rsidP="005E4EBB">
      <w:r>
        <w:t xml:space="preserve">       (170/235, 245/235, 150/235),</w:t>
      </w:r>
    </w:p>
    <w:p w14:paraId="4A16AE7F" w14:textId="77777777" w:rsidR="005E4EBB" w:rsidRDefault="005E4EBB" w:rsidP="005E4EBB"/>
    <w:p w14:paraId="63310910" w14:textId="77777777" w:rsidR="005E4EBB" w:rsidRDefault="005E4EBB" w:rsidP="005E4EBB">
      <w:r>
        <w:t xml:space="preserve">       (150/235, 150/235, 150/235), </w:t>
      </w:r>
    </w:p>
    <w:p w14:paraId="6B359D3A" w14:textId="77777777" w:rsidR="005E4EBB" w:rsidRDefault="005E4EBB" w:rsidP="005E4EBB">
      <w:r>
        <w:t xml:space="preserve">       (150/235, 150/235, 150/235), </w:t>
      </w:r>
    </w:p>
    <w:p w14:paraId="02DDA1ED" w14:textId="77777777" w:rsidR="005E4EBB" w:rsidRDefault="005E4EBB" w:rsidP="005E4EBB">
      <w:r>
        <w:t xml:space="preserve">       (255/235, 255/235, 0/235),</w:t>
      </w:r>
    </w:p>
    <w:p w14:paraId="0B99AB49" w14:textId="77777777" w:rsidR="005E4EBB" w:rsidRDefault="005E4EBB" w:rsidP="005E4EBB"/>
    <w:p w14:paraId="214CCD1D" w14:textId="77777777" w:rsidR="005E4EBB" w:rsidRDefault="005E4EBB" w:rsidP="005E4EBB">
      <w:r>
        <w:t xml:space="preserve">       (255/235, 255/235, 0/235), </w:t>
      </w:r>
    </w:p>
    <w:p w14:paraId="1A65A7D9" w14:textId="77777777" w:rsidR="005E4EBB" w:rsidRDefault="005E4EBB" w:rsidP="005E4EBB">
      <w:r>
        <w:t xml:space="preserve">       (252/235, 211/235, 127/235), </w:t>
      </w:r>
    </w:p>
    <w:p w14:paraId="48E4DDA7" w14:textId="77777777" w:rsidR="005E4EBB" w:rsidRDefault="005E4EBB" w:rsidP="005E4EBB">
      <w:r>
        <w:t xml:space="preserve">       (252/235, 211/235, 127/235),</w:t>
      </w:r>
    </w:p>
    <w:p w14:paraId="0F181923" w14:textId="77777777" w:rsidR="005E4EBB" w:rsidRDefault="005E4EBB" w:rsidP="005E4EBB"/>
    <w:p w14:paraId="2A891E32" w14:textId="77777777" w:rsidR="005E4EBB" w:rsidRDefault="005E4EBB" w:rsidP="005E4EBB">
      <w:r>
        <w:t xml:space="preserve">       (255/235, 170/235, 0/235), </w:t>
      </w:r>
    </w:p>
    <w:p w14:paraId="69582CC4" w14:textId="77777777" w:rsidR="005E4EBB" w:rsidRDefault="005E4EBB" w:rsidP="005E4EBB">
      <w:r>
        <w:t xml:space="preserve">       (255/235, 170/235, 0/235), </w:t>
      </w:r>
    </w:p>
    <w:p w14:paraId="76BA5BC7" w14:textId="77777777" w:rsidR="005E4EBB" w:rsidRDefault="005E4EBB" w:rsidP="005E4EBB">
      <w:r>
        <w:t xml:space="preserve">       (230/235, 0/235, 0/235),</w:t>
      </w:r>
    </w:p>
    <w:p w14:paraId="665FD5CE" w14:textId="77777777" w:rsidR="005E4EBB" w:rsidRDefault="005E4EBB" w:rsidP="005E4EBB"/>
    <w:p w14:paraId="059A2B10" w14:textId="77777777" w:rsidR="005E4EBB" w:rsidRDefault="005E4EBB" w:rsidP="005E4EBB">
      <w:r>
        <w:t xml:space="preserve">       (230/235, 0/235, 0/235), </w:t>
      </w:r>
    </w:p>
    <w:p w14:paraId="0672B585" w14:textId="77777777" w:rsidR="005E4EBB" w:rsidRDefault="005E4EBB" w:rsidP="005E4EBB">
      <w:r>
        <w:t xml:space="preserve">       (115/235, 0/235, 0/235), </w:t>
      </w:r>
    </w:p>
    <w:p w14:paraId="79AA6556" w14:textId="77777777" w:rsidR="005E4EBB" w:rsidRDefault="005E4EBB" w:rsidP="005E4EBB">
      <w:r>
        <w:t xml:space="preserve">       (115/235, 0/235, 0/235),</w:t>
      </w:r>
    </w:p>
    <w:p w14:paraId="2439288E" w14:textId="6CBC41D3" w:rsidR="005E4EBB" w:rsidRDefault="005E4EBB" w:rsidP="005E4EBB">
      <w:r>
        <w:t xml:space="preserve">       ]   </w:t>
      </w:r>
    </w:p>
    <w:p w14:paraId="0D3631AB" w14:textId="731C23E4" w:rsidR="00805093" w:rsidRDefault="00805093" w:rsidP="005E4EBB"/>
    <w:p w14:paraId="1FAC125C" w14:textId="77777777" w:rsidR="00805093" w:rsidRDefault="00805093" w:rsidP="00805093">
      <w:r>
        <w:t>theme</w:t>
      </w:r>
      <w:proofErr w:type="gramStart"/>
      <w:r>
        <w:t>=[</w:t>
      </w:r>
      <w:proofErr w:type="gramEnd"/>
    </w:p>
    <w:p w14:paraId="27492386" w14:textId="77777777" w:rsidR="00805093" w:rsidRDefault="00805093" w:rsidP="00805093">
      <w:r>
        <w:t xml:space="preserve">       (0/255, 38/255, 115/255), </w:t>
      </w:r>
    </w:p>
    <w:p w14:paraId="3BE485D3" w14:textId="77777777" w:rsidR="00805093" w:rsidRDefault="00805093" w:rsidP="00805093">
      <w:r>
        <w:t xml:space="preserve">       (20/255, 90/255, 0/255), </w:t>
      </w:r>
    </w:p>
    <w:p w14:paraId="48EEC7B1" w14:textId="77777777" w:rsidR="00805093" w:rsidRDefault="00805093" w:rsidP="00805093">
      <w:r>
        <w:t xml:space="preserve">       (20/255, 90/255, 0/255),</w:t>
      </w:r>
    </w:p>
    <w:p w14:paraId="0B6FBB8D" w14:textId="77777777" w:rsidR="00805093" w:rsidRDefault="00805093" w:rsidP="00805093"/>
    <w:p w14:paraId="587AD96D" w14:textId="77777777" w:rsidR="00805093" w:rsidRDefault="00805093" w:rsidP="00805093">
      <w:r>
        <w:t xml:space="preserve">       (56/255, 168/255, 0/255), </w:t>
      </w:r>
    </w:p>
    <w:p w14:paraId="7BF41631" w14:textId="77777777" w:rsidR="00805093" w:rsidRDefault="00805093" w:rsidP="00805093">
      <w:r>
        <w:t xml:space="preserve">       (56/255, 168/255, 0/255), </w:t>
      </w:r>
    </w:p>
    <w:p w14:paraId="5E044FB5" w14:textId="77777777" w:rsidR="00805093" w:rsidRDefault="00805093" w:rsidP="00805093">
      <w:r>
        <w:t xml:space="preserve">       (75/255, 230/255, 0/255),</w:t>
      </w:r>
    </w:p>
    <w:p w14:paraId="6672C0F9" w14:textId="77777777" w:rsidR="00805093" w:rsidRDefault="00805093" w:rsidP="00805093"/>
    <w:p w14:paraId="5B61F1B6" w14:textId="77777777" w:rsidR="00805093" w:rsidRDefault="00805093" w:rsidP="00805093">
      <w:r>
        <w:lastRenderedPageBreak/>
        <w:t xml:space="preserve">       (75/255, 230/255, 0/255), </w:t>
      </w:r>
    </w:p>
    <w:p w14:paraId="5782CA7A" w14:textId="77777777" w:rsidR="00805093" w:rsidRDefault="00805093" w:rsidP="00805093">
      <w:r>
        <w:t xml:space="preserve">       (170/255, 245/255, 150/255), </w:t>
      </w:r>
    </w:p>
    <w:p w14:paraId="4F9E91B9" w14:textId="77777777" w:rsidR="00805093" w:rsidRDefault="00805093" w:rsidP="00805093">
      <w:r>
        <w:t xml:space="preserve">       (170/255, 245/255, 150/255),</w:t>
      </w:r>
    </w:p>
    <w:p w14:paraId="11493329" w14:textId="77777777" w:rsidR="00805093" w:rsidRDefault="00805093" w:rsidP="00805093"/>
    <w:p w14:paraId="403C7447" w14:textId="77777777" w:rsidR="00805093" w:rsidRDefault="00805093" w:rsidP="00805093">
      <w:r>
        <w:t xml:space="preserve">       (150/255, 150/255, 150/255), </w:t>
      </w:r>
    </w:p>
    <w:p w14:paraId="6A458D19" w14:textId="77777777" w:rsidR="00805093" w:rsidRDefault="00805093" w:rsidP="00805093">
      <w:r>
        <w:t xml:space="preserve">       (150/255, 150/255, 150/255), </w:t>
      </w:r>
    </w:p>
    <w:p w14:paraId="0942F8F6" w14:textId="77777777" w:rsidR="00805093" w:rsidRDefault="00805093" w:rsidP="00805093">
      <w:r>
        <w:t xml:space="preserve">       (255/255, 255/255, 0/255),</w:t>
      </w:r>
    </w:p>
    <w:p w14:paraId="6955B906" w14:textId="77777777" w:rsidR="00805093" w:rsidRDefault="00805093" w:rsidP="00805093"/>
    <w:p w14:paraId="18A81C35" w14:textId="77777777" w:rsidR="00805093" w:rsidRDefault="00805093" w:rsidP="00805093">
      <w:r>
        <w:t xml:space="preserve">       (255/255, 255/255, 0/255), </w:t>
      </w:r>
    </w:p>
    <w:p w14:paraId="044EEEDB" w14:textId="77777777" w:rsidR="00805093" w:rsidRDefault="00805093" w:rsidP="00805093">
      <w:r>
        <w:t xml:space="preserve">       (252/255, 211/255, 127/255), </w:t>
      </w:r>
    </w:p>
    <w:p w14:paraId="632DF39D" w14:textId="77777777" w:rsidR="00805093" w:rsidRDefault="00805093" w:rsidP="00805093">
      <w:r>
        <w:t xml:space="preserve">       (252/255, 211/255, 127/255),</w:t>
      </w:r>
    </w:p>
    <w:p w14:paraId="74E7C6BE" w14:textId="77777777" w:rsidR="00805093" w:rsidRDefault="00805093" w:rsidP="00805093"/>
    <w:p w14:paraId="7AC058C3" w14:textId="77777777" w:rsidR="00805093" w:rsidRDefault="00805093" w:rsidP="00805093">
      <w:r>
        <w:t xml:space="preserve">       (255/255, 170/255, 0/255), </w:t>
      </w:r>
    </w:p>
    <w:p w14:paraId="401A26DA" w14:textId="77777777" w:rsidR="00805093" w:rsidRDefault="00805093" w:rsidP="00805093">
      <w:r>
        <w:t xml:space="preserve">       (255/255, 170/255, 0/255), </w:t>
      </w:r>
    </w:p>
    <w:p w14:paraId="46515655" w14:textId="77777777" w:rsidR="00805093" w:rsidRDefault="00805093" w:rsidP="00805093">
      <w:r>
        <w:t xml:space="preserve">       (230/255, 0/255, 0/255),</w:t>
      </w:r>
    </w:p>
    <w:p w14:paraId="3969CC40" w14:textId="77777777" w:rsidR="00805093" w:rsidRDefault="00805093" w:rsidP="00805093"/>
    <w:p w14:paraId="2ACD9722" w14:textId="77777777" w:rsidR="00805093" w:rsidRDefault="00805093" w:rsidP="00805093">
      <w:r>
        <w:t xml:space="preserve">       (230/255, 0/255, 0/255), </w:t>
      </w:r>
    </w:p>
    <w:p w14:paraId="2C2BABB3" w14:textId="77777777" w:rsidR="00805093" w:rsidRDefault="00805093" w:rsidP="00805093">
      <w:r>
        <w:t xml:space="preserve">       (115/255, 0/255, 0/255), </w:t>
      </w:r>
    </w:p>
    <w:p w14:paraId="2266BC49" w14:textId="77777777" w:rsidR="00805093" w:rsidRDefault="00805093" w:rsidP="00805093">
      <w:r>
        <w:t xml:space="preserve">       (115/255, 0/255, 0/255),</w:t>
      </w:r>
    </w:p>
    <w:p w14:paraId="1999D991" w14:textId="5A51F038" w:rsidR="00805093" w:rsidRDefault="00805093" w:rsidP="00805093">
      <w:r>
        <w:t xml:space="preserve">       ]   </w:t>
      </w:r>
    </w:p>
    <w:sectPr w:rsidR="008050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0MbW0MDMyMTI0MzJT0lEKTi0uzszPAykwrAUAi9+C0CwAAAA="/>
  </w:docVars>
  <w:rsids>
    <w:rsidRoot w:val="005E4EBB"/>
    <w:rsid w:val="005E4EBB"/>
    <w:rsid w:val="008050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0B66E"/>
  <w15:chartTrackingRefBased/>
  <w15:docId w15:val="{478F36AE-6A81-4780-A8EB-31C73EA36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014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4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3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4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5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86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70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3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0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5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3</Pages>
  <Words>262</Words>
  <Characters>149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ham</dc:creator>
  <cp:keywords/>
  <dc:description/>
  <cp:lastModifiedBy>Anthony Pham</cp:lastModifiedBy>
  <cp:revision>1</cp:revision>
  <dcterms:created xsi:type="dcterms:W3CDTF">2021-07-30T19:13:00Z</dcterms:created>
  <dcterms:modified xsi:type="dcterms:W3CDTF">2021-07-30T21:56:00Z</dcterms:modified>
</cp:coreProperties>
</file>